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19714F9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 xml:space="preserve">Reviewer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B334E9" w:rsidRPr="000E0235" w14:paraId="4FB243A7" w14:textId="77777777" w:rsidTr="00501128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B334E9" w:rsidRPr="000E0235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77777777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35848B0F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77282FD8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C+), </w:t>
            </w:r>
            <w:r w:rsidR="00841058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.0 (C), 1.67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40F29680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 w:rsidR="0009167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77777777" w:rsidR="00B334E9" w:rsidRPr="00030A50" w:rsidRDefault="00B334E9" w:rsidP="006030E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67835356" w:rsidR="00B334E9" w:rsidRPr="00765AFF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</w:t>
            </w:r>
            <w:r w:rsidR="009312F5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B334E9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B334E9" w:rsidRDefault="00B334E9" w:rsidP="006030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 w:rsidR="0011215A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186A2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Click </w:t>
            </w:r>
            <w:r w:rsidR="0011215A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trl-A and F9</w:t>
            </w:r>
          </w:p>
        </w:tc>
      </w:tr>
      <w:tr w:rsidR="00B334E9" w:rsidRPr="000E0235" w14:paraId="13FBFE47" w14:textId="77777777" w:rsidTr="00501128">
        <w:trPr>
          <w:trHeight w:val="98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A4AD8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Background</w:t>
            </w: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Sponsor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Customer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 xml:space="preserve">- Problem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&amp;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Motivation</w:t>
            </w:r>
          </w:p>
          <w:p w14:paraId="4575E68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History as needed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ver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mostl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9FB07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somewhat clear.</w:t>
            </w:r>
          </w:p>
          <w:p w14:paraId="4F903E38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FBBCA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hardl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77777777" w:rsidR="00B334E9" w:rsidRPr="007C0DF7" w:rsidRDefault="00B334E9" w:rsidP="006030E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unclear.</w:t>
            </w:r>
          </w:p>
          <w:p w14:paraId="31EEF52C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11DAE880" w:rsidR="0011215A" w:rsidRPr="005E69A4" w:rsidRDefault="00D30786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565DC9">
              <w:rPr>
                <w:rFonts w:eastAsia="Times New Roman" w:cstheme="minorHAnsi"/>
                <w:sz w:val="24"/>
                <w:szCs w:val="24"/>
              </w:rPr>
              <w:t>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9CA413C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05FE92F8" w:rsidR="00B334E9" w:rsidRPr="005E69A4" w:rsidRDefault="009312F5" w:rsidP="00565DC9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2*H2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 w:rsidR="00D30786"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74C2D92B" w14:textId="77777777" w:rsidTr="00501128">
        <w:trPr>
          <w:trHeight w:val="827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6A4B0" w14:textId="77777777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Long Term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outcome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Expected benefi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77777777" w:rsidR="0011215A" w:rsidRPr="00B369DE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ver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mostly clear and reflect th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somewhat clear and reflect t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h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e customer’s need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hardly clear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77777777" w:rsidR="0011215A" w:rsidRPr="00D606D0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582491E9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0FF76EDB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9312F5">
              <w:rPr>
                <w:rFonts w:eastAsia="Times New Roman" w:cstheme="minorHAnsi"/>
                <w:sz w:val="24"/>
                <w:szCs w:val="24"/>
              </w:rPr>
              <w:t>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20E59D69" w:rsidR="0011215A" w:rsidRPr="005E69A4" w:rsidRDefault="009312F5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3*H3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 w:rsidR="00D30786"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845F2F" w14:paraId="18D8A6FC" w14:textId="77777777" w:rsidTr="00501128">
        <w:trPr>
          <w:trHeight w:val="809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77777777" w:rsidR="0011215A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Semester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In scope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Out of scop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All of the semester objectives are realistic, very clear, and consistent with the long 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ost of the semester objectives are realistic, clear, and consistent with the long term objectives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of the semester objectives are realistic, clear, and consistent with the long term objective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of the semester objectives are realistic and consistent with the long term objective</w:t>
            </w:r>
            <w:bookmarkStart w:id="0" w:name="_GoBack"/>
            <w:bookmarkEnd w:id="0"/>
            <w:r w:rsidRPr="007C0DF7">
              <w:rPr>
                <w:rFonts w:eastAsia="Times New Roman" w:cstheme="minorHAnsi"/>
                <w:sz w:val="16"/>
                <w:szCs w:val="16"/>
              </w:rPr>
              <w:t>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77777777" w:rsidR="0011215A" w:rsidRPr="00845F2F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semester objectives are unrealistic and/or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2DF3FE70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7C3EFCA7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181748F1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4*H4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 w:rsidR="00D30786"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0E0235" w14:paraId="61EFAA87" w14:textId="77777777" w:rsidTr="00501128">
        <w:trPr>
          <w:trHeight w:val="773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ACD7D" w14:textId="77777777" w:rsidR="0011215A" w:rsidRPr="001D7B23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Engineering Tools and Method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Assumptions &amp; Strategy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Resource need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1A3D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very clear and realistic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6A3B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technical approach is clear and realistic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12BA1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somewhat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A34A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vagu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4BFD" w14:textId="77777777" w:rsidR="0011215A" w:rsidRPr="000E0235" w:rsidRDefault="0011215A" w:rsidP="001121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unclear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4A56BD14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176F8CBB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41254A18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5*H5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 w:rsidR="00D30786"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11215A" w:rsidRPr="000E0235" w14:paraId="2BA9EA33" w14:textId="77777777" w:rsidTr="00501128">
        <w:trPr>
          <w:trHeight w:val="1601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DED5C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Initial Deliverables and Dat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Deliverables, not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task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Dates</w:t>
            </w:r>
          </w:p>
          <w:p w14:paraId="0E37C6FB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3586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Deliverables are presented.  It is easy to correlate them with the semester objectives. All dates reflect a good first approximation to the project schedul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6FAD9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any deliverables and few tasks are present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  <w:t xml:space="preserve">It is generally easy to correlate them with the semester objectives. Most of the dates reflect a good first approximation to the project schedule.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20DE7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deliverables and some tasks are presented. It is somewhat difficult to correlate them with semester objectives. Some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C442A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deliverables and many tasks are presented. It is generally difficult to correlate them with the semester objectives.</w:t>
            </w:r>
          </w:p>
          <w:p w14:paraId="5EDFD2A7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130E0" w14:textId="77777777" w:rsidR="0011215A" w:rsidRPr="007C0DF7" w:rsidRDefault="0011215A" w:rsidP="0011215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asks, not deliverables, are presented. It is very difficult to correlate them with the semester objectives. Dates do not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CE3E9" w14:textId="2A65C120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00FA7" w14:textId="2D76915D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1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4160" w14:textId="37139E4C" w:rsidR="0011215A" w:rsidRPr="005E69A4" w:rsidRDefault="00565DC9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6*H6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 w:rsidR="00D30786"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B334E9" w:rsidRPr="000E0235" w14:paraId="600AED49" w14:textId="77777777" w:rsidTr="00501128">
        <w:trPr>
          <w:trHeight w:val="1637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A76C7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/>
                <w:sz w:val="16"/>
                <w:szCs w:val="16"/>
              </w:rPr>
              <w:t>Documentation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:</w:t>
            </w:r>
          </w:p>
          <w:p w14:paraId="4AFB7860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Consistent, logical flow and organization </w:t>
            </w:r>
          </w:p>
          <w:p w14:paraId="2C45CAAD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Professional (grammar, no typos, third-person used) references and citations </w:t>
            </w:r>
          </w:p>
          <w:p w14:paraId="0C7D137C" w14:textId="77777777" w:rsidR="00B334E9" w:rsidRPr="007C0DF7" w:rsidRDefault="00B334E9" w:rsidP="006030E2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Appropriate use of tables and  figures, including labeling, citing in the text.</w:t>
            </w:r>
          </w:p>
          <w:p w14:paraId="35613E36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cstheme="minorHAnsi"/>
                <w:sz w:val="16"/>
                <w:szCs w:val="16"/>
              </w:rPr>
              <w:t>Facts and evidence provided to support conclusion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consistently clear and concise, using a technical writing style with little or no spelling / grammatical errors. Formatted well and always flows smoothly, in a logical manner. Numerous diagrams / figures appropriately used to illustrate the text. In-line citations with proper references were always includ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sually clear and concise, generally uses a technical writing style with few spelling / grammatical errors. Information usually flowed smoothly and in a logical manner. Many diagrams / figures were included to clarify the text. References were often used and properly cited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4109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generally clear and concise, with a few spelling / grammatical errors. The technical writing style was not consistently followed.  Information generally flowed smoothly and in a logical manner, but some parts were difficult to follow. Some diagrams were used to accompany the text. Some errors in referencing / citing were mad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77777777" w:rsidR="00B334E9" w:rsidRPr="000E0235" w:rsidRDefault="00B334E9" w:rsidP="006030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nclear and overly wordy or missing significant detail. It was not in a technical style (e.g., “diary-style”). The information did not flow smoothly, and a logical structure was not often used. Few diagrams were included and were not properly related to the text. Few or incomplete references were used, and citations were missing or incomplet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77777777" w:rsidR="00B334E9" w:rsidRPr="005E69A4" w:rsidRDefault="00B334E9" w:rsidP="006030E2">
            <w:pPr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contained few details and was unclear. Information was not organized. The writing style was informal / casual. No diagrams or illustrations were included or were improperly used. References were not used or were incomplete or missing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668CC44E" w:rsidR="00B334E9" w:rsidRPr="005E69A4" w:rsidRDefault="00565DC9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00E3603B" w:rsidR="00B334E9" w:rsidRPr="005E69A4" w:rsidRDefault="0011215A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2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5327519B" w:rsidR="00B334E9" w:rsidRPr="005E69A4" w:rsidRDefault="00565DC9" w:rsidP="006030E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G7*H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 w:rsidR="00D30786"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  <w:tr w:rsidR="00501128" w:rsidRPr="000E0235" w14:paraId="16BD925B" w14:textId="77777777" w:rsidTr="00501128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501128" w:rsidRPr="007C0DF7" w:rsidRDefault="00501128" w:rsidP="00501128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501128" w:rsidRPr="007C0DF7" w:rsidRDefault="00501128" w:rsidP="0050112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501128" w:rsidRPr="007C0DF7" w:rsidRDefault="00501128" w:rsidP="0050112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501128" w:rsidRPr="007C0DF7" w:rsidRDefault="00501128" w:rsidP="0050112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501128" w:rsidRPr="007C0DF7" w:rsidRDefault="00501128" w:rsidP="0050112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501128" w:rsidRPr="005E69A4" w:rsidRDefault="00501128" w:rsidP="005011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501128" w:rsidRPr="005E69A4" w:rsidRDefault="00501128" w:rsidP="00501128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0220E817" w:rsidR="00501128" w:rsidRPr="005E69A4" w:rsidRDefault="00501128" w:rsidP="00501128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H2+H3+H4+H5+H6+H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6790BEFE" w:rsidR="00501128" w:rsidRPr="005E69A4" w:rsidRDefault="00501128" w:rsidP="00501128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I2+I3+I4+I5+I6+I7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0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</w:tr>
    </w:tbl>
    <w:p w14:paraId="0EF8152C" w14:textId="77777777" w:rsidR="00B334E9" w:rsidRPr="00B334E9" w:rsidRDefault="00B334E9" w:rsidP="00B334E9">
      <w:pPr>
        <w:spacing w:after="0" w:line="360" w:lineRule="auto"/>
        <w:rPr>
          <w:sz w:val="24"/>
          <w:szCs w:val="21"/>
        </w:rPr>
      </w:pPr>
    </w:p>
    <w:sectPr w:rsidR="00B334E9" w:rsidRPr="00B334E9" w:rsidSect="00B334E9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C3CF8" w14:textId="77777777" w:rsidR="00617C97" w:rsidRDefault="00617C97" w:rsidP="000E0235">
      <w:pPr>
        <w:spacing w:after="0" w:line="240" w:lineRule="auto"/>
      </w:pPr>
      <w:r>
        <w:separator/>
      </w:r>
    </w:p>
  </w:endnote>
  <w:endnote w:type="continuationSeparator" w:id="0">
    <w:p w14:paraId="5CFA2DBD" w14:textId="77777777" w:rsidR="00617C97" w:rsidRDefault="00617C97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3E78344B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5D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121E3" w14:textId="77777777" w:rsidR="00617C97" w:rsidRDefault="00617C97" w:rsidP="000E0235">
      <w:pPr>
        <w:spacing w:after="0" w:line="240" w:lineRule="auto"/>
      </w:pPr>
      <w:r>
        <w:separator/>
      </w:r>
    </w:p>
  </w:footnote>
  <w:footnote w:type="continuationSeparator" w:id="0">
    <w:p w14:paraId="62F5342F" w14:textId="77777777" w:rsidR="00617C97" w:rsidRDefault="00617C97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8DA4D" w14:textId="2AC11C90" w:rsidR="000E0235" w:rsidRPr="000E0235" w:rsidRDefault="00BE754A" w:rsidP="000E0235">
    <w:pPr>
      <w:pStyle w:val="Header"/>
      <w:jc w:val="center"/>
      <w:rPr>
        <w:sz w:val="32"/>
      </w:rPr>
    </w:pPr>
    <w:r>
      <w:rPr>
        <w:sz w:val="32"/>
      </w:rPr>
      <w:t xml:space="preserve">Design </w:t>
    </w:r>
    <w:r w:rsidR="00D05DD2">
      <w:rPr>
        <w:sz w:val="32"/>
      </w:rPr>
      <w:t>Report</w:t>
    </w:r>
    <w:r>
      <w:rPr>
        <w:sz w:val="32"/>
      </w:rPr>
      <w:t xml:space="preserve"> Phase 1 - </w:t>
    </w:r>
    <w:r w:rsidR="00B369DE">
      <w:rPr>
        <w:sz w:val="32"/>
      </w:rPr>
      <w:t>S</w:t>
    </w:r>
    <w:r>
      <w:rPr>
        <w:sz w:val="32"/>
      </w:rPr>
      <w:t>O</w:t>
    </w:r>
    <w:r w:rsidR="00B369DE">
      <w:rPr>
        <w:sz w:val="32"/>
      </w:rPr>
      <w:t>W Rubric (Ver. 20</w:t>
    </w:r>
    <w:r w:rsidR="005E69A4">
      <w:rPr>
        <w:sz w:val="32"/>
      </w:rPr>
      <w:t>21</w:t>
    </w:r>
    <w:r w:rsidR="0075668B">
      <w:rPr>
        <w:sz w:val="32"/>
      </w:rPr>
      <w:t>-0</w:t>
    </w:r>
    <w:r w:rsidR="0073420B">
      <w:rPr>
        <w:sz w:val="32"/>
      </w:rPr>
      <w:t>8-11</w:t>
    </w:r>
    <w:r w:rsidR="000E0235" w:rsidRPr="000E0235">
      <w:rPr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rQUAo+9dUiwAAAA="/>
  </w:docVars>
  <w:rsids>
    <w:rsidRoot w:val="000E0235"/>
    <w:rsid w:val="00001B9D"/>
    <w:rsid w:val="00030A50"/>
    <w:rsid w:val="00077430"/>
    <w:rsid w:val="00091670"/>
    <w:rsid w:val="000961B3"/>
    <w:rsid w:val="000B45FF"/>
    <w:rsid w:val="000D1B5D"/>
    <w:rsid w:val="000D257C"/>
    <w:rsid w:val="000E0235"/>
    <w:rsid w:val="000E440E"/>
    <w:rsid w:val="0011215A"/>
    <w:rsid w:val="00143985"/>
    <w:rsid w:val="00186A23"/>
    <w:rsid w:val="001A3CA4"/>
    <w:rsid w:val="001B7BFD"/>
    <w:rsid w:val="001C20DA"/>
    <w:rsid w:val="001D7B23"/>
    <w:rsid w:val="002A2E59"/>
    <w:rsid w:val="002D7D2D"/>
    <w:rsid w:val="00340F43"/>
    <w:rsid w:val="00385EA9"/>
    <w:rsid w:val="00424674"/>
    <w:rsid w:val="00494439"/>
    <w:rsid w:val="00497CDC"/>
    <w:rsid w:val="004B5D5E"/>
    <w:rsid w:val="00501128"/>
    <w:rsid w:val="0053586A"/>
    <w:rsid w:val="00565DC9"/>
    <w:rsid w:val="00586480"/>
    <w:rsid w:val="005E69A4"/>
    <w:rsid w:val="00617C97"/>
    <w:rsid w:val="006D0AE3"/>
    <w:rsid w:val="00701405"/>
    <w:rsid w:val="00703E4E"/>
    <w:rsid w:val="0073420B"/>
    <w:rsid w:val="0075668B"/>
    <w:rsid w:val="00841058"/>
    <w:rsid w:val="00845F2F"/>
    <w:rsid w:val="00877237"/>
    <w:rsid w:val="00885D13"/>
    <w:rsid w:val="009312F5"/>
    <w:rsid w:val="009B037A"/>
    <w:rsid w:val="00B22B99"/>
    <w:rsid w:val="00B334E9"/>
    <w:rsid w:val="00B369DE"/>
    <w:rsid w:val="00B608CE"/>
    <w:rsid w:val="00B64FDF"/>
    <w:rsid w:val="00BE4EB8"/>
    <w:rsid w:val="00BE754A"/>
    <w:rsid w:val="00BF4E3E"/>
    <w:rsid w:val="00C409CE"/>
    <w:rsid w:val="00C82B3E"/>
    <w:rsid w:val="00D05DD2"/>
    <w:rsid w:val="00D30786"/>
    <w:rsid w:val="00D606D0"/>
    <w:rsid w:val="00D95BE9"/>
    <w:rsid w:val="00DA0D02"/>
    <w:rsid w:val="00E2780E"/>
    <w:rsid w:val="00EC5ACB"/>
    <w:rsid w:val="00F37FE9"/>
    <w:rsid w:val="00FA7891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2BC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7T18:36:00Z</dcterms:created>
  <dcterms:modified xsi:type="dcterms:W3CDTF">2022-02-15T20:36:00Z</dcterms:modified>
</cp:coreProperties>
</file>